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98050" w14:textId="11927645" w:rsidR="0070443F" w:rsidRDefault="00241FCE">
      <w:r>
        <w:t xml:space="preserve">On fait le cour et lis le </w:t>
      </w:r>
      <w:r w:rsidR="00667EAF">
        <w:t>PowerPoint</w:t>
      </w:r>
    </w:p>
    <w:p w14:paraId="31287D54" w14:textId="44975457" w:rsidR="00241FCE" w:rsidRDefault="00241FCE">
      <w:r>
        <w:t>Slide 6, le prof pète un plomb</w:t>
      </w:r>
    </w:p>
    <w:p w14:paraId="7C8B5708" w14:textId="72CB8C39" w:rsidR="00241FCE" w:rsidRDefault="002870E5">
      <w:r>
        <w:t>4 min av fin : Le prof pète son dernier plomb et arrête de faire cour, attend la sonnerie. En arrière-plan certains élèves se marrent. Quelques questions sont posées. Arrière-plan de rire de Liliane. Arrière-plan de rire de Tom. Arrière-plan de Murmures non discrets. Bruit de touches. Le prof en a marre et écrit un rapport. Tom parle. Antonin parle. Liliane aussi. Diégo, Ethane, parlent. Pas mal de gens</w:t>
      </w:r>
      <w:r w:rsidR="00565B49">
        <w:t xml:space="preserve">. </w:t>
      </w:r>
      <w:r>
        <w:t xml:space="preserve">Ethane </w:t>
      </w:r>
      <w:proofErr w:type="spellStart"/>
      <w:r>
        <w:t>crichy</w:t>
      </w:r>
      <w:proofErr w:type="spellEnd"/>
      <w:r>
        <w:t xml:space="preserve"> rit. à l’arrière de la classe parlent. Ethane </w:t>
      </w:r>
      <w:proofErr w:type="spellStart"/>
      <w:r>
        <w:t>crichy</w:t>
      </w:r>
      <w:proofErr w:type="spellEnd"/>
      <w:r>
        <w:t xml:space="preserve"> rit.</w:t>
      </w:r>
    </w:p>
    <w:p w14:paraId="43C1C34A" w14:textId="644890F0" w:rsidR="002870E5" w:rsidRDefault="002870E5">
      <w:bookmarkStart w:id="0" w:name="_GoBack"/>
      <w:bookmarkEnd w:id="0"/>
    </w:p>
    <w:sectPr w:rsidR="002870E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zA0tDAxNDAztTBU0lEKTi0uzszPAykwrAUAFz7vKSwAAAA="/>
  </w:docVars>
  <w:rsids>
    <w:rsidRoot w:val="005C3CB5"/>
    <w:rsid w:val="00115C1F"/>
    <w:rsid w:val="00241FCE"/>
    <w:rsid w:val="002870E5"/>
    <w:rsid w:val="003426F7"/>
    <w:rsid w:val="00565B49"/>
    <w:rsid w:val="005C3CB5"/>
    <w:rsid w:val="00667EAF"/>
    <w:rsid w:val="0070443F"/>
    <w:rsid w:val="007F70AA"/>
    <w:rsid w:val="00A73A62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540C1"/>
  <w15:chartTrackingRefBased/>
  <w15:docId w15:val="{A209252B-72A4-4DB5-8C7A-4056BCC08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1</Pages>
  <Words>84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dcterms:created xsi:type="dcterms:W3CDTF">2019-12-10T14:01:00Z</dcterms:created>
  <dcterms:modified xsi:type="dcterms:W3CDTF">2019-12-11T07:02:00Z</dcterms:modified>
</cp:coreProperties>
</file>